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29EC9E" w14:textId="77777777" w:rsidR="00B739FA" w:rsidRDefault="009C64FC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jc w:val="center"/>
        <w:rPr>
          <w:sz w:val="32"/>
          <w:lang w:val="en-US" w:eastAsia="en-US" w:bidi="en-US"/>
        </w:rPr>
      </w:pPr>
      <w:bookmarkStart w:id="0" w:name="_GoBack"/>
      <w:bookmarkEnd w:id="0"/>
      <w:r>
        <w:rPr>
          <w:sz w:val="32"/>
          <w:lang w:val="en-US" w:eastAsia="en-US" w:bidi="en-US"/>
        </w:rPr>
        <w:t>PHONE CALL LOG FORM</w:t>
      </w:r>
    </w:p>
    <w:p w14:paraId="4C675958" w14:textId="77777777" w:rsidR="00B739FA" w:rsidRDefault="00B739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33DB5DC3" w14:textId="77777777" w:rsidR="00B739FA" w:rsidRDefault="00B739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01A8BEB0" w14:textId="77777777" w:rsidR="00B739FA" w:rsidRDefault="009C64FC">
      <w:pPr>
        <w:pStyle w:val="Para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sz w:val="20"/>
          <w:lang w:val="en-US" w:eastAsia="en-US" w:bidi="en-US"/>
        </w:rPr>
      </w:pPr>
      <w:r>
        <w:rPr>
          <w:sz w:val="20"/>
          <w:lang w:val="en-US" w:eastAsia="en-US" w:bidi="en-US"/>
        </w:rPr>
        <w:t xml:space="preserve">Name </w:t>
      </w:r>
      <w:r>
        <w:rPr>
          <w:sz w:val="20"/>
          <w:u w:val="single"/>
          <w:lang w:val="en-US" w:eastAsia="en-US" w:bidi="en-US"/>
        </w:rPr>
        <w:tab/>
      </w:r>
      <w:r>
        <w:rPr>
          <w:sz w:val="20"/>
          <w:u w:val="single"/>
          <w:lang w:val="en-US" w:eastAsia="en-US" w:bidi="en-US"/>
        </w:rPr>
        <w:tab/>
      </w:r>
      <w:r>
        <w:rPr>
          <w:sz w:val="20"/>
          <w:u w:val="single"/>
          <w:lang w:val="en-US" w:eastAsia="en-US" w:bidi="en-US"/>
        </w:rPr>
        <w:tab/>
      </w:r>
      <w:r>
        <w:rPr>
          <w:sz w:val="20"/>
          <w:u w:val="single"/>
          <w:lang w:val="en-US" w:eastAsia="en-US" w:bidi="en-US"/>
        </w:rPr>
        <w:tab/>
      </w:r>
      <w:r>
        <w:rPr>
          <w:sz w:val="20"/>
          <w:u w:val="single"/>
          <w:lang w:val="en-US" w:eastAsia="en-US" w:bidi="en-US"/>
        </w:rPr>
        <w:tab/>
      </w:r>
      <w:r>
        <w:rPr>
          <w:sz w:val="20"/>
          <w:u w:val="single"/>
          <w:lang w:val="en-US" w:eastAsia="en-US" w:bidi="en-US"/>
        </w:rPr>
        <w:tab/>
      </w:r>
      <w:r>
        <w:rPr>
          <w:sz w:val="20"/>
          <w:lang w:val="en-US" w:eastAsia="en-US" w:bidi="en-US"/>
        </w:rPr>
        <w:tab/>
      </w:r>
      <w:r>
        <w:rPr>
          <w:sz w:val="20"/>
          <w:lang w:val="en-US" w:eastAsia="en-US" w:bidi="en-US"/>
        </w:rPr>
        <w:tab/>
        <w:t xml:space="preserve">Period </w:t>
      </w:r>
      <w:r>
        <w:rPr>
          <w:sz w:val="20"/>
          <w:u w:val="single"/>
          <w:lang w:val="en-US" w:eastAsia="en-US" w:bidi="en-US"/>
        </w:rPr>
        <w:tab/>
      </w:r>
      <w:r>
        <w:rPr>
          <w:sz w:val="20"/>
          <w:u w:val="single"/>
          <w:lang w:val="en-US" w:eastAsia="en-US" w:bidi="en-US"/>
        </w:rPr>
        <w:tab/>
      </w:r>
      <w:r>
        <w:rPr>
          <w:sz w:val="20"/>
          <w:u w:val="single"/>
          <w:lang w:val="en-US" w:eastAsia="en-US" w:bidi="en-US"/>
        </w:rPr>
        <w:tab/>
      </w:r>
      <w:r>
        <w:rPr>
          <w:sz w:val="20"/>
          <w:u w:val="single"/>
          <w:lang w:val="en-US" w:eastAsia="en-US" w:bidi="en-US"/>
        </w:rPr>
        <w:tab/>
      </w:r>
      <w:r>
        <w:rPr>
          <w:sz w:val="20"/>
          <w:u w:val="single"/>
          <w:lang w:val="en-US" w:eastAsia="en-US" w:bidi="en-US"/>
        </w:rPr>
        <w:tab/>
      </w:r>
      <w:r>
        <w:rPr>
          <w:sz w:val="20"/>
          <w:lang w:val="en-US" w:eastAsia="en-US" w:bidi="en-US"/>
        </w:rPr>
        <w:t xml:space="preserve"> </w:t>
      </w:r>
    </w:p>
    <w:p w14:paraId="41A805EF" w14:textId="77777777" w:rsidR="00B739FA" w:rsidRDefault="00B739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65F86ACE" w14:textId="77777777" w:rsidR="00B739FA" w:rsidRDefault="00B739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062642FF" w14:textId="77777777" w:rsidR="00B739FA" w:rsidRDefault="00B739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5"/>
        <w:gridCol w:w="1134"/>
        <w:gridCol w:w="851"/>
        <w:gridCol w:w="850"/>
        <w:gridCol w:w="993"/>
        <w:gridCol w:w="1842"/>
        <w:gridCol w:w="1276"/>
      </w:tblGrid>
      <w:tr w:rsidR="00B739FA" w14:paraId="770446C8" w14:textId="77777777">
        <w:tc>
          <w:tcPr>
            <w:tcW w:w="2835" w:type="dxa"/>
            <w:shd w:val="clear" w:color="auto" w:fill="E0E0E0"/>
          </w:tcPr>
          <w:p w14:paraId="04E4E22B" w14:textId="77777777" w:rsidR="00B739FA" w:rsidRDefault="009C64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Person/Company Called</w:t>
            </w:r>
          </w:p>
        </w:tc>
        <w:tc>
          <w:tcPr>
            <w:tcW w:w="1134" w:type="dxa"/>
            <w:shd w:val="clear" w:color="auto" w:fill="E0E0E0"/>
          </w:tcPr>
          <w:p w14:paraId="5BC54191" w14:textId="77777777" w:rsidR="00B739FA" w:rsidRDefault="009C64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Phone Number</w:t>
            </w:r>
          </w:p>
        </w:tc>
        <w:tc>
          <w:tcPr>
            <w:tcW w:w="851" w:type="dxa"/>
            <w:shd w:val="clear" w:color="auto" w:fill="E0E0E0"/>
          </w:tcPr>
          <w:p w14:paraId="39714F7D" w14:textId="77777777" w:rsidR="00B739FA" w:rsidRDefault="009C64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Date</w:t>
            </w:r>
          </w:p>
        </w:tc>
        <w:tc>
          <w:tcPr>
            <w:tcW w:w="850" w:type="dxa"/>
            <w:shd w:val="clear" w:color="auto" w:fill="E0E0E0"/>
          </w:tcPr>
          <w:p w14:paraId="4B0332E5" w14:textId="77777777" w:rsidR="00B739FA" w:rsidRDefault="009C64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Time</w:t>
            </w:r>
          </w:p>
        </w:tc>
        <w:tc>
          <w:tcPr>
            <w:tcW w:w="993" w:type="dxa"/>
            <w:shd w:val="clear" w:color="auto" w:fill="E0E0E0"/>
          </w:tcPr>
          <w:p w14:paraId="54C455C7" w14:textId="77777777" w:rsidR="00B739FA" w:rsidRDefault="009C64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Length</w:t>
            </w:r>
          </w:p>
        </w:tc>
        <w:tc>
          <w:tcPr>
            <w:tcW w:w="1842" w:type="dxa"/>
            <w:shd w:val="clear" w:color="auto" w:fill="E0E0E0"/>
          </w:tcPr>
          <w:p w14:paraId="0B1BA44A" w14:textId="77777777" w:rsidR="00B739FA" w:rsidRDefault="009C64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Purpose of Call</w:t>
            </w:r>
          </w:p>
        </w:tc>
        <w:tc>
          <w:tcPr>
            <w:tcW w:w="1276" w:type="dxa"/>
            <w:shd w:val="clear" w:color="auto" w:fill="E0E0E0"/>
          </w:tcPr>
          <w:p w14:paraId="3E7A5B10" w14:textId="77777777" w:rsidR="00B739FA" w:rsidRDefault="009C64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ascii="Arial" w:eastAsia="Arial" w:hAnsi="Arial" w:cs="Arial"/>
                <w:b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lang w:val="en-US" w:eastAsia="en-US" w:bidi="en-US"/>
              </w:rPr>
              <w:t>Follow-Up Needed?</w:t>
            </w:r>
          </w:p>
        </w:tc>
      </w:tr>
      <w:tr w:rsidR="00B739FA" w14:paraId="408CE5BE" w14:textId="77777777">
        <w:tc>
          <w:tcPr>
            <w:tcW w:w="2835" w:type="dxa"/>
            <w:tcBorders>
              <w:bottom w:val="single" w:sz="4" w:space="0" w:color="000000"/>
            </w:tcBorders>
            <w:shd w:val="clear" w:color="auto" w:fill="auto"/>
          </w:tcPr>
          <w:p w14:paraId="7A1C5BEA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bottom w:val="single" w:sz="4" w:space="0" w:color="000000"/>
            </w:tcBorders>
            <w:shd w:val="clear" w:color="auto" w:fill="auto"/>
          </w:tcPr>
          <w:p w14:paraId="2CFF2A8D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bottom w:val="single" w:sz="4" w:space="0" w:color="000000"/>
            </w:tcBorders>
            <w:shd w:val="clear" w:color="auto" w:fill="auto"/>
          </w:tcPr>
          <w:p w14:paraId="54103784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bottom w:val="single" w:sz="4" w:space="0" w:color="000000"/>
            </w:tcBorders>
            <w:shd w:val="clear" w:color="auto" w:fill="auto"/>
          </w:tcPr>
          <w:p w14:paraId="0D2EAA0F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bottom w:val="single" w:sz="4" w:space="0" w:color="000000"/>
            </w:tcBorders>
            <w:shd w:val="clear" w:color="auto" w:fill="auto"/>
          </w:tcPr>
          <w:p w14:paraId="523EB287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bottom w:val="single" w:sz="4" w:space="0" w:color="000000"/>
            </w:tcBorders>
            <w:shd w:val="clear" w:color="auto" w:fill="auto"/>
          </w:tcPr>
          <w:p w14:paraId="4A53BDE8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bottom w:val="single" w:sz="4" w:space="0" w:color="000000"/>
            </w:tcBorders>
            <w:shd w:val="clear" w:color="auto" w:fill="auto"/>
          </w:tcPr>
          <w:p w14:paraId="09A95775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3CD76607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8567360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7952369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F7C3E9A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C7A4A0C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A779FB9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A3775AA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CA9E588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51A93E91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E71E94B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30FB869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D229000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1FB3381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CF3BE17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DD07D94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26E6F1B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68453638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4D21FC2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C194292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01BC6DD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4A8CE72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B04D42A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34C268D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B6FBA26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52EBEEC0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23DEA32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C4E5090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3757A55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CE2D670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5494C11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7F83006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75715CC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52A947BA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0332C11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62E6CBC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E0E12A2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CED9C61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29512AE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BFA3DBB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A1F0255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330E1068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3318409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DA32276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66DF6DC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3A448A3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0837293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DCF57AE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66385BB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5530B849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D982579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0E25592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5F987DF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0DE5AF0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D539CBA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BB068DC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9B378DE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78D18C2F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91AA7FA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EAB0B66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2E0F8E9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BB9C69B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104F87C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6BD6E2A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C37EED1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3AFB3DB1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9FBD320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CDF2367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75E09C6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DA9C55F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505C28C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9056A92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FD64AAA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5D353DE8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37A7249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B7F4332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C41A57C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D767B75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56B299F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B2884D1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C7C076A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17F7A106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E94C34C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C152888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2C0AECB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4FE5CDD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D3D7030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905BC79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C1C6265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52E88893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1E91F0D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758EE38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9B7B288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7490397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71B9F2E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9B6940E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C5ACFF3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6EBA2542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DCC4D70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1C399F4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7F5FE6F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32EA52B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F8328FA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5C7EE29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20897F4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24EF849F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63448F6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EE00C76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44AF7E4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B14A451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1F0A3FF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7D04F0B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D7537EE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129B8780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3BF9577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7D5B792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CF01E81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2CEF2C3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843E9A6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06751BC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6B75744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59818AA5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3A9F964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AD1770E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0D13E8F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659D20F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EDC68AF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8A8D63F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02FEC1A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3A3C39ED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9B0B6AE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B5D09C6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B4CE597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010CB05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F49275B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4778BCD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93B125D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42B27765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386FF28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CF77500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C50682E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3B964C2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A5B3B39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8FBBDE4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CB0B8E9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63E3788E" w14:textId="77777777"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39B32BC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3F6365C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79015A8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D9B8448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22E851E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DB583E5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791EAA4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  <w:tr w:rsidR="00B739FA" w14:paraId="0442C917" w14:textId="77777777">
        <w:tc>
          <w:tcPr>
            <w:tcW w:w="2835" w:type="dxa"/>
            <w:tcBorders>
              <w:top w:val="single" w:sz="4" w:space="0" w:color="000000"/>
            </w:tcBorders>
            <w:shd w:val="clear" w:color="auto" w:fill="auto"/>
          </w:tcPr>
          <w:p w14:paraId="2894DDC4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000000"/>
            </w:tcBorders>
            <w:shd w:val="clear" w:color="auto" w:fill="auto"/>
          </w:tcPr>
          <w:p w14:paraId="720C7D8B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1" w:type="dxa"/>
            <w:tcBorders>
              <w:top w:val="single" w:sz="4" w:space="0" w:color="000000"/>
            </w:tcBorders>
            <w:shd w:val="clear" w:color="auto" w:fill="auto"/>
          </w:tcPr>
          <w:p w14:paraId="6439396D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850" w:type="dxa"/>
            <w:tcBorders>
              <w:top w:val="single" w:sz="4" w:space="0" w:color="000000"/>
            </w:tcBorders>
            <w:shd w:val="clear" w:color="auto" w:fill="auto"/>
          </w:tcPr>
          <w:p w14:paraId="025CF53A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993" w:type="dxa"/>
            <w:tcBorders>
              <w:top w:val="single" w:sz="4" w:space="0" w:color="000000"/>
            </w:tcBorders>
            <w:shd w:val="clear" w:color="auto" w:fill="auto"/>
          </w:tcPr>
          <w:p w14:paraId="43385164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842" w:type="dxa"/>
            <w:tcBorders>
              <w:top w:val="single" w:sz="4" w:space="0" w:color="000000"/>
            </w:tcBorders>
            <w:shd w:val="clear" w:color="auto" w:fill="auto"/>
          </w:tcPr>
          <w:p w14:paraId="62974052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  <w:tc>
          <w:tcPr>
            <w:tcW w:w="1276" w:type="dxa"/>
            <w:tcBorders>
              <w:top w:val="single" w:sz="4" w:space="0" w:color="000000"/>
            </w:tcBorders>
            <w:shd w:val="clear" w:color="auto" w:fill="auto"/>
          </w:tcPr>
          <w:p w14:paraId="5F8B7635" w14:textId="77777777" w:rsidR="00B739FA" w:rsidRDefault="00B739F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lang w:val="en-US" w:eastAsia="en-US" w:bidi="en-US"/>
              </w:rPr>
            </w:pPr>
          </w:p>
        </w:tc>
      </w:tr>
    </w:tbl>
    <w:p w14:paraId="1129382C" w14:textId="77777777" w:rsidR="00B739FA" w:rsidRDefault="00B739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sectPr w:rsidR="00B739FA">
      <w:headerReference w:type="default" r:id="rId6"/>
      <w:pgSz w:w="12240" w:h="15840"/>
      <w:pgMar w:top="1440" w:right="1247" w:bottom="1440" w:left="124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54F929" w14:textId="77777777" w:rsidR="009C64FC" w:rsidRDefault="009C64FC">
      <w:r>
        <w:separator/>
      </w:r>
    </w:p>
  </w:endnote>
  <w:endnote w:type="continuationSeparator" w:id="0">
    <w:p w14:paraId="1152FBDD" w14:textId="77777777" w:rsidR="009C64FC" w:rsidRDefault="009C6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45E037" w14:textId="77777777" w:rsidR="009C64FC" w:rsidRDefault="009C64FC">
      <w:r>
        <w:separator/>
      </w:r>
    </w:p>
  </w:footnote>
  <w:footnote w:type="continuationSeparator" w:id="0">
    <w:p w14:paraId="750E7079" w14:textId="77777777" w:rsidR="009C64FC" w:rsidRDefault="009C64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235042" w14:textId="77777777" w:rsidR="00B739FA" w:rsidRDefault="00B739FA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TY0MzQwMjM3MTdR0lEKTi0uzszPAykwrAUAfSVUZCwAAAA="/>
    <w:docVar w:name="Description" w:val="Need a telephone tracking log? Try this template. And browse these other human resources templates to use in your business today. https://www.templateguru.co.za/documents/staff-management/"/>
    <w:docVar w:name="Excerpt" w:val="no excerpt required"/>
    <w:docVar w:name="Tags" w:val="Telephone Tracking Log template, Telephone Tracking Log example, Staff Management,human resources,  business documents, entrepreneur, entrepreneurship"/>
  </w:docVars>
  <w:rsids>
    <w:rsidRoot w:val="00B739FA"/>
    <w:rsid w:val="00114659"/>
    <w:rsid w:val="00142F5F"/>
    <w:rsid w:val="002D676D"/>
    <w:rsid w:val="00993666"/>
    <w:rsid w:val="009C64FC"/>
    <w:rsid w:val="00B669A8"/>
    <w:rsid w:val="00B739FA"/>
    <w:rsid w:val="00BE2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65C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eastAsia="Arial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customStyle="1" w:styleId="Para">
    <w:name w:val="Para"/>
    <w:basedOn w:val="Normal"/>
    <w:qFormat/>
    <w:pPr>
      <w:widowControl w:val="0"/>
      <w:spacing w:before="120" w:after="40"/>
    </w:pPr>
    <w:rPr>
      <w:rFonts w:ascii="Arial" w:eastAsia="Arial" w:hAnsi="Arial" w:cs="Arial"/>
      <w:sz w:val="22"/>
      <w:szCs w:val="22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0</Characters>
  <Application>Microsoft Office Word</Application>
  <DocSecurity>0</DocSecurity>
  <Lines>16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ONE CALL LOG FORM</vt:lpstr>
    </vt:vector>
  </TitlesOfParts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08T12:22:00Z</dcterms:created>
  <dcterms:modified xsi:type="dcterms:W3CDTF">2019-10-21T19:10:00Z</dcterms:modified>
  <cp:category/>
</cp:coreProperties>
</file>